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小标宋简体" w:hAnsi="方正小标宋简体" w:eastAsia="方正小标宋简体"/>
          <w:b/>
          <w:sz w:val="36"/>
          <w:szCs w:val="36"/>
        </w:rPr>
      </w:pPr>
      <w:bookmarkStart w:id="0" w:name="_GoBack"/>
      <w:bookmarkEnd w:id="0"/>
      <w:r>
        <w:rPr>
          <w:rFonts w:hint="eastAsia" w:ascii="方正小标宋简体" w:hAnsi="方正小标宋简体" w:eastAsia="方正小标宋简体"/>
          <w:b/>
          <w:sz w:val="36"/>
          <w:szCs w:val="36"/>
        </w:rPr>
        <w:t>附件4：申报表</w:t>
      </w:r>
    </w:p>
    <w:p>
      <w:pPr>
        <w:jc w:val="center"/>
        <w:rPr>
          <w:rFonts w:ascii="方正小标宋简体" w:hAnsi="方正小标宋简体" w:eastAsia="方正小标宋简体" w:cs="黑体"/>
          <w:sz w:val="28"/>
          <w:szCs w:val="36"/>
        </w:rPr>
      </w:pPr>
      <w:r>
        <w:rPr>
          <w:rFonts w:hint="eastAsia" w:ascii="方正小标宋简体" w:hAnsi="方正小标宋简体" w:eastAsia="方正小标宋简体" w:cs="黑体"/>
          <w:sz w:val="28"/>
          <w:szCs w:val="36"/>
        </w:rPr>
        <w:t>中国地质大学（北京）20</w:t>
      </w:r>
      <w:r>
        <w:rPr>
          <w:rFonts w:ascii="方正小标宋简体" w:hAnsi="方正小标宋简体" w:eastAsia="方正小标宋简体" w:cs="黑体"/>
          <w:sz w:val="28"/>
          <w:szCs w:val="36"/>
        </w:rPr>
        <w:t>22</w:t>
      </w:r>
      <w:r>
        <w:rPr>
          <w:rFonts w:hint="eastAsia" w:ascii="方正小标宋简体" w:hAnsi="方正小标宋简体" w:eastAsia="方正小标宋简体" w:cs="黑体"/>
          <w:sz w:val="28"/>
          <w:szCs w:val="36"/>
        </w:rPr>
        <w:t>年大学生暑期社会实践优秀团队申报表</w:t>
      </w:r>
    </w:p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1985"/>
        <w:gridCol w:w="1841"/>
        <w:gridCol w:w="240"/>
        <w:gridCol w:w="25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主题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负责人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时间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是否跟团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跟团天数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人数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93" w:hRule="atLeast"/>
        </w:trPr>
        <w:tc>
          <w:tcPr>
            <w:tcW w:w="1951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要事迹：（含实践内容、实践成果、实践亮点、社会效应等，不少于500字)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7" w:hRule="atLeast"/>
        </w:trPr>
        <w:tc>
          <w:tcPr>
            <w:tcW w:w="195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1985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08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505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pStyle w:val="4"/>
        <w:shd w:val="clear" w:color="auto" w:fill="FFFFFF"/>
        <w:spacing w:line="400" w:lineRule="exact"/>
        <w:jc w:val="both"/>
        <w:rPr>
          <w:rFonts w:asciiTheme="minorEastAsia" w:hAnsiTheme="minorEastAsia" w:eastAsiaTheme="minorEastAsia"/>
          <w:b/>
          <w:sz w:val="28"/>
          <w:szCs w:val="28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组织单位申报表</w:t>
      </w:r>
    </w:p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6"/>
        <w:gridCol w:w="2999"/>
        <w:gridCol w:w="1141"/>
        <w:gridCol w:w="31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2" w:hRule="atLeast"/>
        </w:trPr>
        <w:tc>
          <w:tcPr>
            <w:tcW w:w="126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单位名称</w:t>
            </w:r>
          </w:p>
        </w:tc>
        <w:tc>
          <w:tcPr>
            <w:tcW w:w="7261" w:type="dxa"/>
            <w:gridSpan w:val="3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87" w:hRule="atLeast"/>
        </w:trPr>
        <w:tc>
          <w:tcPr>
            <w:tcW w:w="125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67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6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999" w:type="dxa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wordWrap w:val="0"/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14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  <w:szCs w:val="21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意见</w:t>
            </w:r>
          </w:p>
        </w:tc>
        <w:tc>
          <w:tcPr>
            <w:tcW w:w="3121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先进工作者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队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12" w:hRule="atLeast"/>
        </w:trPr>
        <w:tc>
          <w:tcPr>
            <w:tcW w:w="13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01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53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团长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606"/>
        <w:gridCol w:w="708"/>
        <w:gridCol w:w="1845"/>
        <w:gridCol w:w="1215"/>
        <w:gridCol w:w="19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2" w:hRule="atLeast"/>
        </w:trPr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72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安全信息员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606"/>
        <w:gridCol w:w="708"/>
        <w:gridCol w:w="1845"/>
        <w:gridCol w:w="1215"/>
        <w:gridCol w:w="19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1" w:hRule="atLeast"/>
        </w:trPr>
        <w:tc>
          <w:tcPr>
            <w:tcW w:w="1242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72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微纪录片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9"/>
        <w:gridCol w:w="6"/>
        <w:gridCol w:w="1705"/>
        <w:gridCol w:w="581"/>
        <w:gridCol w:w="1125"/>
        <w:gridCol w:w="750"/>
        <w:gridCol w:w="956"/>
        <w:gridCol w:w="16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  <w:vMerge w:val="continue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37" w:hRule="atLeast"/>
        </w:trPr>
        <w:tc>
          <w:tcPr>
            <w:tcW w:w="16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7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2" w:hRule="atLeast"/>
        </w:trPr>
        <w:tc>
          <w:tcPr>
            <w:tcW w:w="170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摄影作品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9"/>
        <w:gridCol w:w="6"/>
        <w:gridCol w:w="1705"/>
        <w:gridCol w:w="581"/>
        <w:gridCol w:w="1125"/>
        <w:gridCol w:w="750"/>
        <w:gridCol w:w="956"/>
        <w:gridCol w:w="16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  <w:vMerge w:val="continue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9" w:hRule="atLeast"/>
        </w:trPr>
        <w:tc>
          <w:tcPr>
            <w:tcW w:w="16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7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2" w:hRule="atLeast"/>
        </w:trPr>
        <w:tc>
          <w:tcPr>
            <w:tcW w:w="170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widowControl/>
        <w:jc w:val="left"/>
        <w:rPr>
          <w:rFonts w:cs="黑体" w:asciiTheme="minorEastAsia" w:hAnsiTheme="minorEastAsia"/>
        </w:rPr>
      </w:pPr>
      <w:r>
        <w:rPr>
          <w:rFonts w:cs="黑体" w:asciiTheme="minorEastAsia" w:hAnsiTheme="minorEastAsia"/>
        </w:rPr>
        <w:br w:type="page"/>
      </w:r>
    </w:p>
    <w:p>
      <w:pPr>
        <w:jc w:val="center"/>
        <w:rPr>
          <w:rFonts w:ascii="方正小标宋简体" w:hAnsi="方正小标宋简体" w:eastAsia="方正小标宋简体" w:cs="黑体"/>
          <w:sz w:val="24"/>
          <w:szCs w:val="32"/>
        </w:rPr>
      </w:pPr>
      <w:r>
        <w:rPr>
          <w:rFonts w:hint="eastAsia" w:ascii="方正小标宋简体" w:hAnsi="方正小标宋简体" w:eastAsia="方正小标宋简体" w:cs="黑体"/>
          <w:sz w:val="24"/>
          <w:szCs w:val="32"/>
        </w:rPr>
        <w:t>中国地质大学（北京）20</w:t>
      </w:r>
      <w:r>
        <w:rPr>
          <w:rFonts w:ascii="方正小标宋简体" w:hAnsi="方正小标宋简体" w:eastAsia="方正小标宋简体" w:cs="黑体"/>
          <w:sz w:val="24"/>
          <w:szCs w:val="32"/>
        </w:rPr>
        <w:t>22</w:t>
      </w:r>
      <w:r>
        <w:rPr>
          <w:rFonts w:hint="eastAsia" w:ascii="方正小标宋简体" w:hAnsi="方正小标宋简体" w:eastAsia="方正小标宋简体" w:cs="黑体"/>
          <w:sz w:val="24"/>
          <w:szCs w:val="32"/>
        </w:rPr>
        <w:t>年大学生暑期社会实践优秀指导教师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队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12" w:hRule="atLeast"/>
        </w:trPr>
        <w:tc>
          <w:tcPr>
            <w:tcW w:w="13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01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53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widowControl/>
        <w:jc w:val="left"/>
        <w:rPr>
          <w:rFonts w:cs="黑体" w:asciiTheme="minorEastAsia" w:hAnsiTheme="minorEastAsia"/>
        </w:rPr>
      </w:pPr>
    </w:p>
    <w:p>
      <w:pPr>
        <w:rPr>
          <w:rFonts w:cs="黑体" w:asciiTheme="minorEastAsia" w:hAnsiTheme="minor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panose1 w:val="03000509000000000000"/>
    <w:charset w:val="80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KwMDQ3MjczMzVT0lEKTi0uzszPAykwrAUAHGWnXiwAAAA="/>
  </w:docVars>
  <w:rsids>
    <w:rsidRoot w:val="08D10BC6"/>
    <w:rsid w:val="000C0D97"/>
    <w:rsid w:val="00106601"/>
    <w:rsid w:val="0024335E"/>
    <w:rsid w:val="00344B6A"/>
    <w:rsid w:val="00372980"/>
    <w:rsid w:val="003E4B64"/>
    <w:rsid w:val="00424F46"/>
    <w:rsid w:val="00541ACF"/>
    <w:rsid w:val="00547321"/>
    <w:rsid w:val="005575FC"/>
    <w:rsid w:val="005D736A"/>
    <w:rsid w:val="006C1812"/>
    <w:rsid w:val="007413A5"/>
    <w:rsid w:val="00820B11"/>
    <w:rsid w:val="009D5E6A"/>
    <w:rsid w:val="00B13CB0"/>
    <w:rsid w:val="00B16793"/>
    <w:rsid w:val="00BF26CA"/>
    <w:rsid w:val="00C86023"/>
    <w:rsid w:val="00C92A88"/>
    <w:rsid w:val="00D27978"/>
    <w:rsid w:val="00E63307"/>
    <w:rsid w:val="00EC297F"/>
    <w:rsid w:val="00F37A3E"/>
    <w:rsid w:val="00F631FB"/>
    <w:rsid w:val="00FC1261"/>
    <w:rsid w:val="07560B61"/>
    <w:rsid w:val="08D10BC6"/>
    <w:rsid w:val="08E34C81"/>
    <w:rsid w:val="0E2B0437"/>
    <w:rsid w:val="2DAE597F"/>
    <w:rsid w:val="34DC2DDF"/>
    <w:rsid w:val="3CBC0EEB"/>
    <w:rsid w:val="64183116"/>
    <w:rsid w:val="6432415F"/>
    <w:rsid w:val="6F8A4E24"/>
    <w:rsid w:val="70B203EA"/>
    <w:rsid w:val="70DB0289"/>
    <w:rsid w:val="7FFC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页脚 字符"/>
    <w:basedOn w:val="7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4491D5-6DF5-F747-B80C-76504182D6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751</Words>
  <Characters>777</Characters>
  <Lines>9</Lines>
  <Paragraphs>2</Paragraphs>
  <TotalTime>29</TotalTime>
  <ScaleCrop>false</ScaleCrop>
  <LinksUpToDate>false</LinksUpToDate>
  <CharactersWithSpaces>887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28T16:44:00Z</dcterms:created>
  <dc:creator>asus</dc:creator>
  <cp:lastModifiedBy>纵言雪</cp:lastModifiedBy>
  <dcterms:modified xsi:type="dcterms:W3CDTF">2022-09-28T12:13:56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8FA7B2B08AFA4C56AFE77BCB164697BC</vt:lpwstr>
  </property>
</Properties>
</file>